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A6A24" w14:textId="77777777" w:rsidR="00FA0C16" w:rsidRDefault="00C5238F" w:rsidP="00FA0C16">
      <w:pPr>
        <w:pStyle w:val="Title"/>
      </w:pPr>
      <w:r>
        <w:t>Class Assignment 5</w:t>
      </w:r>
    </w:p>
    <w:p w14:paraId="4096AF76" w14:textId="77777777" w:rsidR="004F19C7" w:rsidRDefault="004F19C7"/>
    <w:p w14:paraId="6FD6072C" w14:textId="77777777" w:rsidR="00802E7C" w:rsidRDefault="00C5238F" w:rsidP="004F19C7">
      <w:r>
        <w:t>Create a page like that</w:t>
      </w:r>
    </w:p>
    <w:p w14:paraId="00DE23DD" w14:textId="77777777" w:rsidR="00C5238F" w:rsidRDefault="00C5238F" w:rsidP="004F19C7">
      <w:r>
        <w:rPr>
          <w:noProof/>
        </w:rPr>
        <w:drawing>
          <wp:inline distT="0" distB="0" distL="0" distR="0" wp14:anchorId="58EAD2FE" wp14:editId="06966C35">
            <wp:extent cx="5943600" cy="2260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298F2" w14:textId="77777777" w:rsidR="00C5238F" w:rsidRDefault="00C5238F" w:rsidP="004F19C7"/>
    <w:p w14:paraId="15825695" w14:textId="77777777" w:rsidR="00C5238F" w:rsidRDefault="00C5238F" w:rsidP="004F19C7">
      <w:r>
        <w:t xml:space="preserve">When you click on submit button </w:t>
      </w:r>
    </w:p>
    <w:p w14:paraId="444048D4" w14:textId="77777777" w:rsidR="00C5238F" w:rsidRDefault="00C5238F" w:rsidP="004F19C7">
      <w:r>
        <w:t>Calculate the total score.</w:t>
      </w:r>
    </w:p>
    <w:p w14:paraId="7136B76B" w14:textId="77777777" w:rsidR="00C5238F" w:rsidRDefault="00C5238F" w:rsidP="004F19C7">
      <w:r>
        <w:t>Display the score.</w:t>
      </w:r>
    </w:p>
    <w:p w14:paraId="5B276BDF" w14:textId="77777777" w:rsidR="00C5238F" w:rsidRDefault="00C5238F" w:rsidP="004F19C7">
      <w:r>
        <w:t>Display the grade based on the score</w:t>
      </w:r>
    </w:p>
    <w:p w14:paraId="12622859" w14:textId="77777777" w:rsidR="00C5238F" w:rsidRDefault="00C5238F" w:rsidP="00C5238F">
      <w:r>
        <w:t>&gt;80 A</w:t>
      </w:r>
    </w:p>
    <w:p w14:paraId="5AB2AC1B" w14:textId="77777777" w:rsidR="00C5238F" w:rsidRDefault="00C5238F" w:rsidP="00C5238F">
      <w:r>
        <w:t>60-80 B</w:t>
      </w:r>
    </w:p>
    <w:p w14:paraId="1381767B" w14:textId="77777777" w:rsidR="00C5238F" w:rsidRDefault="00C5238F" w:rsidP="00C5238F">
      <w:r>
        <w:t>&lt;60 F</w:t>
      </w:r>
    </w:p>
    <w:p w14:paraId="68AB0B06" w14:textId="77777777" w:rsidR="00A07528" w:rsidRDefault="00A07528" w:rsidP="004F19C7"/>
    <w:p w14:paraId="04D2C3D1" w14:textId="77777777" w:rsidR="00A07528" w:rsidRDefault="00A07528" w:rsidP="004F19C7"/>
    <w:p w14:paraId="24AEEC37" w14:textId="77777777" w:rsidR="00A07528" w:rsidRPr="000C76E0" w:rsidRDefault="00A07528" w:rsidP="004F19C7">
      <w:pPr>
        <w:rPr>
          <w:b/>
        </w:rPr>
      </w:pPr>
      <w:r w:rsidRPr="000C76E0">
        <w:rPr>
          <w:b/>
        </w:rPr>
        <w:t>How to submit:</w:t>
      </w:r>
    </w:p>
    <w:p w14:paraId="65A8B1CD" w14:textId="77777777" w:rsidR="00A07528" w:rsidRDefault="00A07528" w:rsidP="004F19C7">
      <w:r>
        <w:t>Compress the folder.</w:t>
      </w:r>
    </w:p>
    <w:p w14:paraId="13B9EBAE" w14:textId="77777777" w:rsidR="00A07528" w:rsidRDefault="00A07528" w:rsidP="004F19C7">
      <w:r>
        <w:t>Take Screen Shots of your HTML, CSS, and JavaScript codes attach those to this file.</w:t>
      </w:r>
    </w:p>
    <w:p w14:paraId="5E931C65" w14:textId="6E7130A9" w:rsidR="00A07528" w:rsidRDefault="00A07528" w:rsidP="004F19C7">
      <w:r>
        <w:t xml:space="preserve">Upload the compressed folder and word document in </w:t>
      </w:r>
      <w:proofErr w:type="spellStart"/>
      <w:r>
        <w:t>moodle</w:t>
      </w:r>
      <w:proofErr w:type="spellEnd"/>
      <w:r w:rsidR="000C76E0">
        <w:t>.</w:t>
      </w:r>
    </w:p>
    <w:p w14:paraId="0764B344" w14:textId="3D3DF286" w:rsidR="009662B6" w:rsidRDefault="009662B6" w:rsidP="004F19C7"/>
    <w:p w14:paraId="0C8DC8B6" w14:textId="77777777" w:rsidR="009662B6" w:rsidRDefault="009662B6" w:rsidP="004F19C7"/>
    <w:p w14:paraId="4CB532A5" w14:textId="77777777" w:rsidR="000C76E0" w:rsidRDefault="000C76E0">
      <w:r>
        <w:br w:type="page"/>
      </w:r>
    </w:p>
    <w:p w14:paraId="5E64C99E" w14:textId="6ACBEEDF" w:rsidR="000C76E0" w:rsidRDefault="000C76E0" w:rsidP="004F19C7">
      <w:pPr>
        <w:rPr>
          <w:b/>
        </w:rPr>
      </w:pPr>
      <w:r w:rsidRPr="006C5563">
        <w:rPr>
          <w:b/>
        </w:rPr>
        <w:lastRenderedPageBreak/>
        <w:t>Answer here:</w:t>
      </w:r>
    </w:p>
    <w:p w14:paraId="2C97DCA5" w14:textId="58F874B1" w:rsidR="00D246CD" w:rsidRDefault="00D246CD" w:rsidP="004F19C7">
      <w:pPr>
        <w:rPr>
          <w:b/>
        </w:rPr>
      </w:pPr>
    </w:p>
    <w:p w14:paraId="4EA18078" w14:textId="400DD7DC" w:rsidR="00D246CD" w:rsidRDefault="00011923" w:rsidP="004F19C7">
      <w:pPr>
        <w:rPr>
          <w:b/>
        </w:rPr>
      </w:pPr>
      <w:r>
        <w:rPr>
          <w:noProof/>
        </w:rPr>
        <w:drawing>
          <wp:inline distT="0" distB="0" distL="0" distR="0" wp14:anchorId="0AB1F6D0" wp14:editId="1E0BA6E1">
            <wp:extent cx="5943600" cy="4559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EEFC1" w14:textId="3CB54CA4" w:rsidR="00011923" w:rsidRDefault="00FC5DBC" w:rsidP="004F19C7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1022E256" wp14:editId="703502B2">
            <wp:extent cx="5943600" cy="49764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A11AA" w14:textId="62F37369" w:rsidR="00FC5DBC" w:rsidRDefault="00FC5DBC" w:rsidP="004F19C7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45275238" wp14:editId="0F3AEF1A">
            <wp:extent cx="5943600" cy="5316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F817A" w14:textId="4A525122" w:rsidR="00FC5DBC" w:rsidRDefault="00FC5DBC" w:rsidP="004F19C7">
      <w:pPr>
        <w:rPr>
          <w:b/>
        </w:rPr>
      </w:pPr>
    </w:p>
    <w:p w14:paraId="52FF61BD" w14:textId="0104C52D" w:rsidR="00FC5DBC" w:rsidRDefault="00A612F2" w:rsidP="004F19C7">
      <w:pPr>
        <w:rPr>
          <w:b/>
        </w:rPr>
      </w:pPr>
      <w:r>
        <w:rPr>
          <w:noProof/>
        </w:rPr>
        <w:drawing>
          <wp:inline distT="0" distB="0" distL="0" distR="0" wp14:anchorId="5D040CBA" wp14:editId="7F692D88">
            <wp:extent cx="4595258" cy="191278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D121C" w14:textId="24786696" w:rsidR="00A612F2" w:rsidRDefault="0018227D" w:rsidP="004F19C7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6021FA4C" wp14:editId="128C1E70">
            <wp:extent cx="4336156" cy="1867062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186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44F4D" w14:textId="0887DA21" w:rsidR="0018227D" w:rsidRDefault="0018227D" w:rsidP="004F19C7">
      <w:pPr>
        <w:rPr>
          <w:b/>
        </w:rPr>
      </w:pPr>
      <w:r>
        <w:rPr>
          <w:noProof/>
        </w:rPr>
        <w:drawing>
          <wp:inline distT="0" distB="0" distL="0" distR="0" wp14:anchorId="6EF6EF6C" wp14:editId="124BFF25">
            <wp:extent cx="3939881" cy="1806097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D37E" w14:textId="37858C76" w:rsidR="0018227D" w:rsidRDefault="0018227D" w:rsidP="004F19C7">
      <w:pPr>
        <w:rPr>
          <w:b/>
        </w:rPr>
      </w:pPr>
      <w:r>
        <w:rPr>
          <w:noProof/>
        </w:rPr>
        <w:drawing>
          <wp:inline distT="0" distB="0" distL="0" distR="0" wp14:anchorId="4866E0F3" wp14:editId="2DD09F8C">
            <wp:extent cx="4244708" cy="195851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531A" w14:textId="4A037DCB" w:rsidR="0018227D" w:rsidRDefault="0018227D" w:rsidP="004F19C7">
      <w:pPr>
        <w:rPr>
          <w:b/>
        </w:rPr>
      </w:pPr>
      <w:r>
        <w:rPr>
          <w:noProof/>
        </w:rPr>
        <w:drawing>
          <wp:inline distT="0" distB="0" distL="0" distR="0" wp14:anchorId="75425837" wp14:editId="0D3F21E1">
            <wp:extent cx="3726503" cy="1973751"/>
            <wp:effectExtent l="0" t="0" r="762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97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DB269" w14:textId="45EDCF80" w:rsidR="0018227D" w:rsidRDefault="0018227D" w:rsidP="004F19C7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62A5C88" wp14:editId="422CA61F">
            <wp:extent cx="4640982" cy="1714649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E2BFA" w14:textId="339E16D6" w:rsidR="0018227D" w:rsidRDefault="0018227D" w:rsidP="004F19C7">
      <w:pPr>
        <w:rPr>
          <w:b/>
        </w:rPr>
      </w:pPr>
      <w:r>
        <w:rPr>
          <w:noProof/>
        </w:rPr>
        <w:drawing>
          <wp:inline distT="0" distB="0" distL="0" distR="0" wp14:anchorId="3233EF23" wp14:editId="0D69EC62">
            <wp:extent cx="4801016" cy="1920406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EE22A" w14:textId="77777777" w:rsidR="0018227D" w:rsidRPr="006C5563" w:rsidRDefault="0018227D" w:rsidP="004F19C7">
      <w:pPr>
        <w:rPr>
          <w:b/>
        </w:rPr>
      </w:pPr>
      <w:bookmarkStart w:id="0" w:name="_GoBack"/>
      <w:bookmarkEnd w:id="0"/>
    </w:p>
    <w:sectPr w:rsidR="0018227D" w:rsidRPr="006C5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5C411D"/>
    <w:multiLevelType w:val="hybridMultilevel"/>
    <w:tmpl w:val="AF5611EE"/>
    <w:lvl w:ilvl="0" w:tplc="550E6470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tbQ0MzWyMLGwMDRV0lEKTi0uzszPAykwrAUA+6jLyiwAAAA="/>
  </w:docVars>
  <w:rsids>
    <w:rsidRoot w:val="009F5E86"/>
    <w:rsid w:val="00011923"/>
    <w:rsid w:val="000C76E0"/>
    <w:rsid w:val="001277A4"/>
    <w:rsid w:val="0018227D"/>
    <w:rsid w:val="002B279D"/>
    <w:rsid w:val="004F19C7"/>
    <w:rsid w:val="006C5563"/>
    <w:rsid w:val="00802E7C"/>
    <w:rsid w:val="009662B6"/>
    <w:rsid w:val="009F5E86"/>
    <w:rsid w:val="00A07528"/>
    <w:rsid w:val="00A125F0"/>
    <w:rsid w:val="00A612F2"/>
    <w:rsid w:val="00AB391A"/>
    <w:rsid w:val="00C5238F"/>
    <w:rsid w:val="00D246CD"/>
    <w:rsid w:val="00E04DFC"/>
    <w:rsid w:val="00FA0C16"/>
    <w:rsid w:val="00FC5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7FC8B"/>
  <w15:chartTrackingRefBased/>
  <w15:docId w15:val="{36A01DFE-90D4-4701-9BA9-5E082CF09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0C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0C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523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r Rahaman</dc:creator>
  <cp:keywords/>
  <dc:description/>
  <cp:lastModifiedBy>Sergio Sanchez</cp:lastModifiedBy>
  <cp:revision>28</cp:revision>
  <dcterms:created xsi:type="dcterms:W3CDTF">2019-09-21T20:34:00Z</dcterms:created>
  <dcterms:modified xsi:type="dcterms:W3CDTF">2020-02-15T17:12:00Z</dcterms:modified>
</cp:coreProperties>
</file>